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aa7ac81f5acdefaf3fd340fd283ea0963e7c024"/>
    <w:p>
      <w:pPr>
        <w:pStyle w:val="Heading1"/>
      </w:pPr>
      <w:r>
        <w:t xml:space="preserve">Internship Application Letter for Data Scientist Position</w:t>
      </w:r>
    </w:p>
    <w:bookmarkEnd w:id="20"/>
    <w:p>
      <w:pPr>
        <w:pStyle w:val="FirstParagraph"/>
      </w:pPr>
      <w:r>
        <w:t xml:space="preserve">[Your Full Name]</w:t>
      </w:r>
      <w:r>
        <w:br/>
      </w:r>
      <w:r>
        <w:t xml:space="preserve">[Your Address]</w:t>
      </w:r>
      <w:r>
        <w:br/>
      </w:r>
      <w:r>
        <w:t xml:space="preserve">[City, Postal Code]</w:t>
      </w:r>
      <w:r>
        <w:br/>
      </w:r>
      <w:r>
        <w:t xml:space="preserve">[Email Address] | [Phone Number] | [LinkedIn/GitHub Profile]</w:t>
      </w:r>
    </w:p>
    <w:p>
      <w:pPr>
        <w:pStyle w:val="BodyText"/>
      </w:pPr>
      <w:r>
        <w:t xml:space="preserve">Hiring Manager</w:t>
      </w:r>
      <w:r>
        <w:br/>
      </w:r>
      <w:r>
        <w:t xml:space="preserve">Data Science Department</w:t>
      </w:r>
      <w:r>
        <w:br/>
      </w:r>
      <w:r>
        <w:t xml:space="preserve">Leading Technology Company in Russia Moscow</w:t>
      </w:r>
      <w:r>
        <w:br/>
      </w:r>
      <w:r>
        <w:t xml:space="preserve">Moscow, Russia</w:t>
      </w:r>
    </w:p>
    <w:p>
      <w:pPr>
        <w:pStyle w:val="BodyText"/>
      </w:pPr>
      <w:r>
        <w:t xml:space="preserve">Dear Hiring Manager,</w:t>
      </w:r>
    </w:p>
    <w:p>
      <w:pPr>
        <w:pStyle w:val="BodyText"/>
      </w:pPr>
      <w:r>
        <w:t xml:space="preserve">It is with profound enthusiasm that I submit my application for the Data Scientist Internship at your esteemed organization in Russia Moscow. As a final-year Computer Science student specializing in Machine Learning at [Your University], I have meticulously prepared myself to contribute meaningfully to your innovative data-driven initiatives. This Internship Application Letter serves as my formal expression of interest in joining your team during a pivotal moment for data science transformation across Russian enterprises.</w:t>
      </w:r>
    </w:p>
    <w:p>
      <w:pPr>
        <w:pStyle w:val="BodyText"/>
      </w:pPr>
      <w:r>
        <w:t xml:space="preserve">My academic journey has been rigorously focused on the theoretical and practical dimensions of artificial intelligence, with particular emphasis on predictive modeling and big data analytics. At [Your University], I completed coursework including Advanced Machine Learning, Statistical Data Analysis, Deep Learning Systems, and Natural Language Processing – all while maintaining a 3.85/4.0 GPA. My capstone project involved developing a neural network model to optimize public transportation routing in urban environments using Moscow's open data portal (data.gov.ru). This project required processing 12TB of real-time GPS trajectory data across 7,000+ buses, implementing feature engineering for time-series forecasting, and deploying a Flask API that reduced average commute times by 18% in simulation tests. The methodology I employed directly aligns with the analytical challenges your team likely faces daily in Russia Moscow's dynamic business landscape.</w:t>
      </w:r>
    </w:p>
    <w:p>
      <w:pPr>
        <w:pStyle w:val="BodyText"/>
      </w:pPr>
      <w:r>
        <w:t xml:space="preserve">Beyond academic rigor, I possess extensive hands-on experience with industry-standard tools essential for modern Data Scientist roles. Proficient in Python (Pandas, Scikit-learn, TensorFlow), SQL for complex database querying across PostgreSQL and Oracle systems, and cloud platforms including AWS SageMaker and Google Cloud AI Platform. During a summer internship at [Previous Company], I designed a customer churn prediction model that achieved 92% accuracy using ensemble methods – resulting in $1.2M in projected annual retention revenue for the client. My technical portfolio also includes GitHub repositories demonstrating end-to-end projects: an NLP analysis of Russian business sentiment from Yandex News API, and an anomaly detection system for IoT sensor data from a Moscow-based manufacturing client.</w:t>
      </w:r>
    </w:p>
    <w:p>
      <w:pPr>
        <w:pStyle w:val="BodyText"/>
      </w:pPr>
      <w:r>
        <w:t xml:space="preserve">What particularly excites me about this opportunity in Russia Moscow is the unique convergence of technological ambition and cultural richness that defines the city's innovation ecosystem. Unlike Silicon Valley's homogenized tech culture, Moscow offers a vibrant fusion of Eastern European engineering tradition with cutting-edge global data science practices. I am deeply inspired by your company's recent work on [Mention Specific Project/Initiative if known - e.g., "AI-driven logistics optimization for Sberbank" or "Cultural heritage preservation through computer vision"]. The prospect of contributing to such meaningful projects while immersing myself in Russia Moscow's intellectual community is precisely why I have chosen this location as my professional launchpad. I am fluent in Russian (C1 level) and English (native proficiency), allowing me to seamlessly integrate into both technical teams and cross-functional projects across the region.</w:t>
      </w:r>
    </w:p>
    <w:p>
      <w:pPr>
        <w:pStyle w:val="BodyText"/>
      </w:pPr>
      <w:r>
        <w:t xml:space="preserve">The current data science landscape in Russia Moscow represents an unprecedented opportunity for international talent. With the Russian government's "Digital Economy" program allocating $25B to AI infrastructure through 2025, and Moscow consistently ranking #1 in Europe for tech startup funding (per Dealroom 2023), the environment is primed for transformative work. I am particularly drawn to how your organization bridges academic research with commercial application – a model I witnessed firsthand during my visit to Skolkovo Innovation Center last autumn. As a data scientist, I understand that true innovation occurs at the intersection of technical excellence and contextual understanding, which Russia Moscow uniquely provides through its blend of historical depth and modern technological ambition.</w:t>
      </w:r>
    </w:p>
    <w:p>
      <w:pPr>
        <w:pStyle w:val="BodyText"/>
      </w:pPr>
      <w:r>
        <w:t xml:space="preserve">My adaptability has been tested across diverse environments: I spent six months studying at Moscow State University as part of an exchange program, where I collaborated with Russian students on a Kaggle competition focused on predicting energy consumption patterns. This experience taught me to navigate cultural nuances in technical communication while delivering results under tight deadlines – skills critical for success in your global team. I am equally comfortable working independently on complex analytical problems or collaborating within agile squads, as demonstrated when I led a 5-member team to develop a fraud detection system that reduced false positives by 31% during my last internship.</w:t>
      </w:r>
    </w:p>
    <w:p>
      <w:pPr>
        <w:pStyle w:val="BodyText"/>
      </w:pPr>
      <w:r>
        <w:t xml:space="preserve">I recognize that the role of Data Scientist in Russia Moscow extends beyond technical execution. It requires understanding the local business context: from navigating regulatory frameworks like GDPR-compliant data handling for Russian entities, to appreciating how cultural factors influence consumer behavior analytics. My research on "Data Science Adoption in Emerging Markets" (published in [University Journal]) examined these very dynamics across Eastern Europe, positioning me to immediately contribute beyond code. I am eager to apply this perspective while learning from your team's expertise in scaling AI solutions within Russian business ecosystems.</w:t>
      </w:r>
    </w:p>
    <w:p>
      <w:pPr>
        <w:pStyle w:val="BodyText"/>
      </w:pPr>
      <w:r>
        <w:t xml:space="preserve">As I prepare for my career in data science, I seek an environment where intellectual curiosity is matched by real-world impact. Your organization's commitment to ethical AI development – evidenced by your recent white paper on algorithmic fairness in financial services – resonates deeply with my professional values. The prospect of contributing to projects that shape Russia Moscow's digital future while growing under your mentorship represents the ideal next step in my journey as a Data Scientist.</w:t>
      </w:r>
    </w:p>
    <w:p>
      <w:pPr>
        <w:pStyle w:val="BodyText"/>
      </w:pPr>
      <w:r>
        <w:t xml:space="preserve">Thank you for considering this Internship Application Letter and for your time in reviewing my qualifications. I am available immediately for an interview at your convenience and would welcome the opportunity to discuss how my skills in machine learning, data engineering, and cultural fluency align with your team's objectives. I have attached my resume detailing additional projects including [Mention 1-2 Specific Projects] and look forward to the possibility of contributing to your innovative work in Russia Moscow.</w:t>
      </w:r>
    </w:p>
    <w:p>
      <w:pPr>
        <w:pStyle w:val="BodyText"/>
      </w:pPr>
      <w:r>
        <w:t xml:space="preserve">Sincerely,</w:t>
      </w:r>
      <w:r>
        <w:br/>
      </w:r>
      <w:r>
        <w:br/>
      </w:r>
    </w:p>
    <w:p>
      <w:pPr>
        <w:pStyle w:val="BodyText"/>
      </w:pPr>
      <w:r>
        <w:t xml:space="preserve">[Your Full Name]</w:t>
      </w:r>
      <w:r>
        <w:br/>
      </w:r>
      <w:r>
        <w:t xml:space="preserve">Data Science Student | Aspiring AI Innov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 in Russia Moscow</dc:title>
  <dc:creator/>
  <dc:language>en</dc:language>
  <cp:keywords/>
  <dcterms:created xsi:type="dcterms:W3CDTF">2026-07-19T07:42:21Z</dcterms:created>
  <dcterms:modified xsi:type="dcterms:W3CDTF">2026-07-19T07:42:21Z</dcterms:modified>
</cp:coreProperties>
</file>

<file path=docProps/custom.xml><?xml version="1.0" encoding="utf-8"?>
<Properties xmlns="http://schemas.openxmlformats.org/officeDocument/2006/custom-properties" xmlns:vt="http://schemas.openxmlformats.org/officeDocument/2006/docPropsVTypes"/>
</file>